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ad02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8ac0e08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c21ce22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02T12:51:24Z</dcterms:created>
  <dcterms:modified xsi:type="dcterms:W3CDTF">2021-12-02T12:51:24Z</dcterms:modified>
</cp:coreProperties>
</file>